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91C4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Vegan Pizzeria</w:t>
      </w:r>
    </w:p>
    <w:p w14:paraId="70F3D960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ustom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3"/>
        <w:gridCol w:w="853"/>
        <w:gridCol w:w="6890"/>
      </w:tblGrid>
      <w:tr w:rsidR="00D65347" w:rsidRPr="00D65347" w14:paraId="55F9C73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3B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3631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C3F6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761BC5A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C263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ister as a customer or sign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6C9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C8C3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 we want an admin user to create employee users?</w:t>
            </w:r>
          </w:p>
        </w:tc>
      </w:tr>
      <w:tr w:rsidR="00D65347" w:rsidRPr="00D65347" w14:paraId="5215C75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AE0A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ace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83A42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FD18A" w14:textId="77777777" w:rsidR="00D65347" w:rsidRPr="00D65347" w:rsidRDefault="00D65347" w:rsidP="00D65347">
            <w:pPr>
              <w:numPr>
                <w:ilvl w:val="0"/>
                <w:numId w:val="1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ew menu (name,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c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rice, pic?)</w:t>
            </w:r>
          </w:p>
          <w:p w14:paraId="4906739F" w14:textId="77777777" w:rsidR="00D65347" w:rsidRPr="00D65347" w:rsidRDefault="00D65347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me, mobile, address? (GPS - check distance? delivery flat rate?)</w:t>
            </w:r>
          </w:p>
          <w:p w14:paraId="178E8876" w14:textId="77777777" w:rsidR="00D65347" w:rsidRPr="00D65347" w:rsidRDefault="00000000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eveloper.paypal.com/docs/api/payments/v1/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D65347" w:rsidRPr="00D65347" w14:paraId="166641C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68D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 status of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D85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A6735" w14:textId="77777777" w:rsidR="00D65347" w:rsidRPr="00D65347" w:rsidRDefault="00D65347" w:rsidP="00D65347">
            <w:pPr>
              <w:numPr>
                <w:ilvl w:val="0"/>
                <w:numId w:val="2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tomatically timed? When the initial order is placed the system should record the time. The other statuses should be set by the employees as they actually happen.</w:t>
            </w:r>
          </w:p>
        </w:tc>
      </w:tr>
    </w:tbl>
    <w:p w14:paraId="6BF67437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68D544A9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Baker/Chef/Delivery pers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2"/>
        <w:gridCol w:w="925"/>
        <w:gridCol w:w="3509"/>
      </w:tblGrid>
      <w:tr w:rsidR="00D65347" w:rsidRPr="00D65347" w14:paraId="262B38E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7E9C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03DBA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CD8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5F584325" w14:textId="77777777" w:rsidTr="00D65347">
        <w:trPr>
          <w:trHeight w:val="28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3CB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st of orders with chosen status with function to change status. Possible statuses: ‘cooking’,  ‘ready for pickup’, ‘picked up’ or ‘delivered’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154E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Jane</w:t>
            </w:r>
          </w:p>
          <w:p w14:paraId="603258B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22C9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is could be just one webpage with buttons on the top so other orders ar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dden?</w:t>
            </w:r>
            <w:proofErr w:type="gramEnd"/>
          </w:p>
          <w:p w14:paraId="4AF4601C" w14:textId="77777777" w:rsidR="00D65347" w:rsidRPr="00D65347" w:rsidRDefault="00D65347" w:rsidP="00D65347">
            <w:pPr>
              <w:numPr>
                <w:ilvl w:val="0"/>
                <w:numId w:val="3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ce set, have an automatic timer? (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tially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fferent for each pizza type)</w:t>
            </w:r>
          </w:p>
          <w:p w14:paraId="1C17FD2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opdown for status?</w:t>
            </w:r>
          </w:p>
        </w:tc>
      </w:tr>
    </w:tbl>
    <w:p w14:paraId="5814CB3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30C3EE18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3"/>
        <w:gridCol w:w="928"/>
        <w:gridCol w:w="6695"/>
      </w:tblGrid>
      <w:tr w:rsidR="00D65347" w:rsidRPr="00D65347" w14:paraId="2B41260B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1D9A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s requi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815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A67E8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384946B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4A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Ord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022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6F95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C308B1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C3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784B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A4AB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DPR - don’t ask for more info than we need.</w:t>
            </w:r>
          </w:p>
        </w:tc>
      </w:tr>
      <w:tr w:rsidR="00D65347" w:rsidRPr="00D65347" w14:paraId="5CCD135C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5F2C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FF0A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FCB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t would be good to have a superclass for users that we extend for employees and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o we probably want to have some common fields between customers and employees?</w:t>
            </w:r>
          </w:p>
        </w:tc>
      </w:tr>
      <w:tr w:rsidR="00D65347" w:rsidRPr="00D65347" w14:paraId="148F4F0F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C991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A246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378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e of us needs to create the table but then we should probably both add to the table.</w:t>
            </w:r>
          </w:p>
        </w:tc>
      </w:tr>
      <w:tr w:rsidR="00D65347" w:rsidRPr="00D65347" w14:paraId="5956C58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B77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2E88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975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ne of us needs to create the table but then we should probably both add to the table. Might not need to be a table. Maybe use an API instead? </w:t>
            </w:r>
            <w:hyperlink r:id="rId6" w:history="1">
              <w:r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apislist.com/api/3/cat-facts</w:t>
              </w:r>
            </w:hyperlink>
          </w:p>
          <w:p w14:paraId="3621F0AD" w14:textId="77777777" w:rsidR="00D65347" w:rsidRPr="00D65347" w:rsidRDefault="00000000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7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ukengn.github.io/Dog-facts-API/?ref=apislist.com</w:t>
              </w:r>
            </w:hyperlink>
          </w:p>
          <w:p w14:paraId="4F1AFC88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70E47088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5"/>
        <w:gridCol w:w="1305"/>
        <w:gridCol w:w="728"/>
      </w:tblGrid>
      <w:tr w:rsidR="00D65347" w:rsidRPr="00D65347" w14:paraId="14337F4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DFC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ther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A235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9B86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172A27F7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60A4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C1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61B8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98A56C3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EB1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 and pu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7ED8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08279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4E4C8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F6BE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pi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A66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B418B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22E9B39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AF1D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ndom generation of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CCFC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A744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BB9727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AA8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scue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F4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33A1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43C38EE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8B90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vironmental imp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7F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E1E0C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E0929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DCD8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thbust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32BF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B17E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20659CDB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53F2EEF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Started off with a separate baker and delivery person. Combined after Eugene’s suggestion.</w:t>
      </w:r>
    </w:p>
    <w:p w14:paraId="13F87B9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x 6 web pages including landing page.</w:t>
      </w:r>
    </w:p>
    <w:p w14:paraId="3EA91D2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t>Sprint 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3246"/>
        <w:gridCol w:w="4187"/>
      </w:tblGrid>
      <w:tr w:rsidR="00D65347" w:rsidRPr="00D65347" w14:paraId="3382AC6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2D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B3B7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6457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</w:tr>
      <w:tr w:rsidR="00D65347" w:rsidRPr="00D65347" w14:paraId="2AF444E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D0000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im for the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5E1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places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71FA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and Employees can check status of order</w:t>
            </w:r>
          </w:p>
        </w:tc>
      </w:tr>
      <w:tr w:rsidR="00D65347" w:rsidRPr="00D65347" w14:paraId="1B4B0227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558B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SQL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A5BA7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</w:t>
            </w:r>
            <w:proofErr w:type="gramEnd"/>
          </w:p>
          <w:p w14:paraId="740AB5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order, pizza and customer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04C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employee and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ables.</w:t>
            </w:r>
          </w:p>
          <w:p w14:paraId="42B0FF9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t in some sample data.</w:t>
            </w:r>
          </w:p>
        </w:tc>
      </w:tr>
      <w:tr w:rsidR="00D65347" w:rsidRPr="00D65347" w14:paraId="24A07DF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E5D0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repo and packages.</w:t>
            </w:r>
          </w:p>
          <w:p w14:paraId="0163744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 this document and SQL scripts to rep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1A4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te together on Zoom call on 28/5/2023.</w:t>
            </w:r>
          </w:p>
          <w:p w14:paraId="6AAE3F1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39B713F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oom Meeting link:</w:t>
            </w:r>
          </w:p>
          <w:p w14:paraId="3F86F1C8" w14:textId="77777777" w:rsidR="00D65347" w:rsidRPr="00D65347" w:rsidRDefault="00000000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8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crick.zoom.us/j/2464479323?pwd=dFpmblpWQlJLa09aQTRpYU5Pcnd2QT09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  <w:p w14:paraId="36F65ED2" w14:textId="77777777" w:rsidR="00D65347" w:rsidRPr="00D65347" w:rsidRDefault="00D65347" w:rsidP="00D65347">
            <w:pPr>
              <w:spacing w:after="24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0D51F16A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D919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wMapp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67F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7B9CCC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494D4792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8A1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1C2F11F" w14:textId="77777777" w:rsidR="00D65347" w:rsidRDefault="00D65347" w:rsidP="00D65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3320D32B" w14:textId="33D93B40" w:rsidR="00BD5516" w:rsidRPr="00D65347" w:rsidRDefault="00BD5516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5BE2127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84C6" w14:textId="3078A64E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t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88F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32170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8B78F0D" w14:textId="2FAAB406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9AC17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1C5BC7E6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74F7A782" w14:textId="0810785B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7E37A7E2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72C5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O interfaces and implementation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D3F0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4F48C51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5BCF40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  <w:p w14:paraId="2CEA2B4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2E8BE764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customer by emai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A69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05AEE34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5E6FAE51" w14:textId="22A591E1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  <w:p w14:paraId="7B711F72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3DD0617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employee by email address</w:t>
            </w:r>
          </w:p>
        </w:tc>
      </w:tr>
      <w:tr w:rsidR="005F7D34" w:rsidRPr="00D65347" w14:paraId="0FA768F0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75E6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roll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C88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43CF70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5779B59B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8E4CE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7DA36A5D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68AEA972" w14:textId="6A631E95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1092D35C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6F98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tml fi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2DAB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Pizz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E20D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Customer</w:t>
            </w:r>
            <w:proofErr w:type="spellEnd"/>
          </w:p>
          <w:p w14:paraId="20DE709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Employee</w:t>
            </w:r>
            <w:proofErr w:type="spellEnd"/>
          </w:p>
        </w:tc>
      </w:tr>
    </w:tbl>
    <w:p w14:paraId="6BC33D39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C109484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index.html will be in the next sprint when we do login.</w:t>
      </w:r>
    </w:p>
    <w:p w14:paraId="631E598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ayment API will be in another sprint.</w:t>
      </w:r>
    </w:p>
    <w:p w14:paraId="1E5C83A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imal Facts API will be in another sprint.</w:t>
      </w:r>
    </w:p>
    <w:p w14:paraId="5E32823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 automatic timer for cooking pizzas will be in another sprint.</w:t>
      </w:r>
    </w:p>
    <w:p w14:paraId="52B96F4F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8C30F99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D6C958D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7EA3DDBC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6040AEE6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A345577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EF01DEA" w14:textId="2C829FA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t>Initial ERD</w:t>
      </w:r>
    </w:p>
    <w:p w14:paraId="4CB86948" w14:textId="3DEB64CF" w:rsidR="00D65347" w:rsidRPr="00D65347" w:rsidRDefault="00D65347" w:rsidP="00D65347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C031F96" wp14:editId="0FC97071">
            <wp:extent cx="4305300" cy="6200775"/>
            <wp:effectExtent l="0" t="0" r="0" b="9525"/>
            <wp:docPr id="1631744427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4A45" w14:textId="77777777" w:rsidR="000F3D94" w:rsidRDefault="000F3D94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9ABCFBD" w14:textId="34BF70C0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Wireframes</w:t>
      </w:r>
    </w:p>
    <w:p w14:paraId="2F4D64AC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anding page</w:t>
      </w:r>
    </w:p>
    <w:p w14:paraId="471BDA40" w14:textId="4244FC3E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2EDF9ADB" wp14:editId="475C7D70">
            <wp:extent cx="5106035" cy="3691255"/>
            <wp:effectExtent l="0" t="0" r="0" b="4445"/>
            <wp:docPr id="1264482576" name="Picture 7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82576" name="Picture 7" descr="A picture containing text, diagram, screensh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92D5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ogin page</w:t>
      </w:r>
    </w:p>
    <w:p w14:paraId="4F5DB717" w14:textId="005E06FD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53448379" wp14:editId="47E6E7F9">
            <wp:extent cx="5666740" cy="4011295"/>
            <wp:effectExtent l="0" t="0" r="0" b="8255"/>
            <wp:docPr id="1332523241" name="Picture 6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523241" name="Picture 6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4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5D2A8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Sign-up page</w:t>
      </w:r>
    </w:p>
    <w:p w14:paraId="66AF670C" w14:textId="7C5D727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0674907A" wp14:editId="08D206D9">
            <wp:extent cx="5099050" cy="3744595"/>
            <wp:effectExtent l="0" t="0" r="6350" b="8255"/>
            <wp:docPr id="1318307128" name="Picture 5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7128" name="Picture 5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1266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enu page</w:t>
      </w:r>
    </w:p>
    <w:p w14:paraId="16FB1E9A" w14:textId="26F2B39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0D751CA" wp14:editId="7A8A4E81">
            <wp:extent cx="5473065" cy="4244975"/>
            <wp:effectExtent l="0" t="0" r="0" b="3175"/>
            <wp:docPr id="1779121820" name="Picture 4" descr="A picture containing text, diagram, paralle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1820" name="Picture 4" descr="A picture containing text, diagram, parallel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65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C40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Homepage - customer</w:t>
      </w:r>
    </w:p>
    <w:p w14:paraId="1C5AF2DA" w14:textId="62CAE588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1F699870" wp14:editId="5116626E">
            <wp:extent cx="5459730" cy="3777615"/>
            <wp:effectExtent l="0" t="0" r="7620" b="0"/>
            <wp:docPr id="2078977008" name="Picture 3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77008" name="Picture 3" descr="A picture containing text, screenshot, diagram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5DA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manager</w:t>
      </w:r>
    </w:p>
    <w:p w14:paraId="2FCC9BF2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chef</w:t>
      </w:r>
    </w:p>
    <w:p w14:paraId="5787694E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delivery driver</w:t>
      </w:r>
    </w:p>
    <w:p w14:paraId="00DFBFB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Place an order - what do we want our page to look like? Drop-down boxes? Or let them choose from the menu page? e.g. like Domino’s website. specify quantity, add to basket (adds to </w:t>
      </w:r>
      <w:proofErr w:type="spell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ineOrder</w:t>
      </w:r>
      <w:proofErr w:type="spellEnd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). But then would need an extra page for the basket to display information, which could add extra work. </w:t>
      </w:r>
    </w:p>
    <w:p w14:paraId="22CB6671" w14:textId="0FD0FFA3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3109C34D" wp14:editId="61478548">
            <wp:extent cx="5726430" cy="2750185"/>
            <wp:effectExtent l="0" t="0" r="7620" b="0"/>
            <wp:docPr id="1010430939" name="Picture 2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30939" name="Picture 2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BA0A" w14:textId="33B735E0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noProof/>
        </w:rPr>
        <w:drawing>
          <wp:inline distT="0" distB="0" distL="0" distR="0" wp14:anchorId="5E9626CE" wp14:editId="0F330799">
            <wp:extent cx="4618990" cy="3296920"/>
            <wp:effectExtent l="0" t="0" r="0" b="0"/>
            <wp:docPr id="709741824" name="Picture 1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41824" name="Picture 1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EAFE" w14:textId="77777777" w:rsidR="00D65347" w:rsidRDefault="00D65347" w:rsidP="00D65347">
      <w:pPr>
        <w:spacing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25F17CA" w14:textId="0A3133FB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Alternative (Pizza Hut) - instead of specifying quantity, just add as many times as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wanted</w:t>
      </w:r>
      <w:proofErr w:type="gramEnd"/>
    </w:p>
    <w:p w14:paraId="4520963F" w14:textId="77777777" w:rsidR="00D65347" w:rsidRPr="00D65347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0E30BE1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u w:val="single"/>
          <w:lang w:eastAsia="en-GB"/>
          <w14:ligatures w14:val="none"/>
        </w:rPr>
        <w:t>Future Work (Beyond the scope of our current project)</w:t>
      </w: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EF92B9A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ke customer web pages flex to mobile screen size as this would allow customers to have a better user experience if using a phone instead of a desktop to order. It would be necessary for delivery drivers as they won’t have their desktops on their backs.</w:t>
      </w:r>
    </w:p>
    <w:p w14:paraId="380ABC71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Different pizza sizes (large, small)</w:t>
      </w:r>
    </w:p>
    <w:p w14:paraId="0EEBFA85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Create/customise own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izza</w:t>
      </w:r>
      <w:proofErr w:type="gramEnd"/>
    </w:p>
    <w:p w14:paraId="0DF66E07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Use location to determine delivery availability and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ost</w:t>
      </w:r>
      <w:proofErr w:type="gramEnd"/>
    </w:p>
    <w:p w14:paraId="41E7AE60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low user to order without signing in (i.e. check out as a guest)</w:t>
      </w:r>
    </w:p>
    <w:p w14:paraId="70197CAD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ther items (not just pizza)</w:t>
      </w:r>
    </w:p>
    <w:p w14:paraId="1CD0F6F4" w14:textId="77777777" w:rsidR="00D65347" w:rsidRPr="00D65347" w:rsidRDefault="00D65347" w:rsidP="00D65347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rder history (previous orders)</w:t>
      </w:r>
    </w:p>
    <w:p w14:paraId="1805B81F" w14:textId="77777777" w:rsidR="00FA462D" w:rsidRDefault="00FA462D"/>
    <w:sectPr w:rsidR="00FA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28EB"/>
    <w:multiLevelType w:val="multilevel"/>
    <w:tmpl w:val="FCEEE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937"/>
    <w:multiLevelType w:val="multilevel"/>
    <w:tmpl w:val="9B2A3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C568F"/>
    <w:multiLevelType w:val="multilevel"/>
    <w:tmpl w:val="EA5E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A378A7"/>
    <w:multiLevelType w:val="multilevel"/>
    <w:tmpl w:val="D566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246984">
    <w:abstractNumId w:val="2"/>
  </w:num>
  <w:num w:numId="2" w16cid:durableId="477652215">
    <w:abstractNumId w:val="3"/>
  </w:num>
  <w:num w:numId="3" w16cid:durableId="822040695">
    <w:abstractNumId w:val="0"/>
  </w:num>
  <w:num w:numId="4" w16cid:durableId="3489897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MwMDI1Nrc0MDFT0lEKTi0uzszPAykwqgUABT+bBywAAAA="/>
  </w:docVars>
  <w:rsids>
    <w:rsidRoot w:val="00D65347"/>
    <w:rsid w:val="000F3D94"/>
    <w:rsid w:val="005F7D34"/>
    <w:rsid w:val="00BD5516"/>
    <w:rsid w:val="00BF2857"/>
    <w:rsid w:val="00D65347"/>
    <w:rsid w:val="00FA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D18B"/>
  <w15:chartTrackingRefBased/>
  <w15:docId w15:val="{343B2EB6-50CD-44A6-B9E9-6AF5BAD8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D653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ck.zoom.us/j/2464479323?pwd=dFpmblpWQlJLa09aQTRpYU5Pcnd2QT09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ukengn.github.io/Dog-facts-API/?ref=apislist.com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apislist.com/api/3/cat-fact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developer.paypal.com/docs/api/payments/v1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664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ramy-Williams</dc:creator>
  <cp:keywords/>
  <dc:description/>
  <cp:lastModifiedBy>Jane Mansell</cp:lastModifiedBy>
  <cp:revision>4</cp:revision>
  <dcterms:created xsi:type="dcterms:W3CDTF">2023-05-28T12:16:00Z</dcterms:created>
  <dcterms:modified xsi:type="dcterms:W3CDTF">2023-05-28T14:05:00Z</dcterms:modified>
</cp:coreProperties>
</file>